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F97" w:rsidRPr="007B6F96" w:rsidRDefault="00067F97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209F2" w:rsidRDefault="007B6F96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7B6F96">
        <w:rPr>
          <w:rFonts w:ascii="Times New Roman" w:hAnsi="Times New Roman" w:cs="Times New Roman"/>
          <w:sz w:val="24"/>
          <w:szCs w:val="24"/>
        </w:rPr>
        <w:t>I have</w:t>
      </w:r>
      <w:r>
        <w:rPr>
          <w:rFonts w:ascii="Times New Roman" w:hAnsi="Times New Roman" w:cs="Times New Roman"/>
          <w:sz w:val="24"/>
          <w:szCs w:val="24"/>
        </w:rPr>
        <w:t xml:space="preserve"> long</w:t>
      </w:r>
      <w:r w:rsidRPr="007B6F96">
        <w:rPr>
          <w:rFonts w:ascii="Times New Roman" w:hAnsi="Times New Roman" w:cs="Times New Roman"/>
          <w:sz w:val="24"/>
          <w:szCs w:val="24"/>
        </w:rPr>
        <w:t xml:space="preserve"> been determined to </w:t>
      </w:r>
      <w:r w:rsidR="00833591">
        <w:rPr>
          <w:rFonts w:ascii="Times New Roman" w:hAnsi="Times New Roman" w:cs="Times New Roman"/>
          <w:sz w:val="24"/>
          <w:szCs w:val="24"/>
        </w:rPr>
        <w:t xml:space="preserve">explore the </w:t>
      </w:r>
      <w:r w:rsidR="007A7CFF">
        <w:rPr>
          <w:rFonts w:ascii="Times New Roman" w:hAnsi="Times New Roman" w:cs="Times New Roman"/>
          <w:sz w:val="24"/>
          <w:szCs w:val="24"/>
        </w:rPr>
        <w:t>mathematic</w:t>
      </w:r>
      <w:r w:rsidR="00826341">
        <w:rPr>
          <w:rFonts w:ascii="Times New Roman" w:hAnsi="Times New Roman" w:cs="Times New Roman"/>
          <w:sz w:val="24"/>
          <w:szCs w:val="24"/>
        </w:rPr>
        <w:t>al</w:t>
      </w:r>
      <w:r w:rsidR="007A7CFF">
        <w:rPr>
          <w:rFonts w:ascii="Times New Roman" w:hAnsi="Times New Roman" w:cs="Times New Roman"/>
          <w:sz w:val="24"/>
          <w:szCs w:val="24"/>
        </w:rPr>
        <w:t xml:space="preserve"> world since childhood. Growing up, I have been sensitive to numbers</w:t>
      </w:r>
      <w:r w:rsidR="00FB0752">
        <w:rPr>
          <w:rFonts w:ascii="Times New Roman" w:hAnsi="Times New Roman" w:cs="Times New Roman"/>
          <w:sz w:val="24"/>
          <w:szCs w:val="24"/>
        </w:rPr>
        <w:t xml:space="preserve"> and</w:t>
      </w:r>
      <w:r w:rsidR="007A7CFF">
        <w:rPr>
          <w:rFonts w:ascii="Times New Roman" w:hAnsi="Times New Roman" w:cs="Times New Roman"/>
          <w:sz w:val="24"/>
          <w:szCs w:val="24"/>
        </w:rPr>
        <w:t xml:space="preserve"> geometric figures</w:t>
      </w:r>
      <w:r w:rsidR="00FB0752">
        <w:rPr>
          <w:rFonts w:ascii="Times New Roman" w:hAnsi="Times New Roman" w:cs="Times New Roman"/>
          <w:sz w:val="24"/>
          <w:szCs w:val="24"/>
        </w:rPr>
        <w:t>. From solving simplifying equations to variables, I was constantly fascinated by</w:t>
      </w:r>
      <w:r w:rsidR="00F209F2">
        <w:rPr>
          <w:rFonts w:ascii="Times New Roman" w:hAnsi="Times New Roman" w:cs="Times New Roman"/>
          <w:sz w:val="24"/>
          <w:szCs w:val="24"/>
        </w:rPr>
        <w:t xml:space="preserve"> the enormous achievement of solving mathematical problems. And I believe USC will be the best place to fulfill my academic goals.</w:t>
      </w:r>
    </w:p>
    <w:p w:rsidR="00F209F2" w:rsidRDefault="00F209F2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884E3C" w:rsidRDefault="00F209F2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I have been aware of </w:t>
      </w:r>
      <w:r w:rsidR="00884E3C">
        <w:rPr>
          <w:rFonts w:ascii="Times New Roman" w:hAnsi="Times New Roman" w:cs="Times New Roman"/>
          <w:sz w:val="24"/>
          <w:szCs w:val="24"/>
        </w:rPr>
        <w:t>USC’s excellent academic reputation in mathematics, data science, and other math-related subjects. I also noticed that USC has recently launched a $1 billion-plus initiative for advanced computing, which is an emerging academic field that aligns perfectly with my academic interest. After carefully browsing the official website of USC, I was impressed by the flexible curriculum with a wide variety of courses for students to delve into specific disciplines of mathematics</w:t>
      </w:r>
      <w:r w:rsidR="00630D17">
        <w:rPr>
          <w:rFonts w:ascii="Times New Roman" w:hAnsi="Times New Roman" w:cs="Times New Roman"/>
          <w:sz w:val="24"/>
          <w:szCs w:val="24"/>
        </w:rPr>
        <w:t xml:space="preserve">. In particular, I expect to take MATH 471: </w:t>
      </w:r>
      <w:r w:rsidR="00630D17" w:rsidRPr="00630D17">
        <w:rPr>
          <w:rFonts w:ascii="Times New Roman" w:hAnsi="Times New Roman" w:cs="Times New Roman"/>
          <w:i/>
          <w:sz w:val="24"/>
          <w:szCs w:val="24"/>
        </w:rPr>
        <w:t>Topics in Linear Algebra</w:t>
      </w:r>
      <w:r w:rsidR="00630D17">
        <w:rPr>
          <w:rFonts w:ascii="Times New Roman" w:hAnsi="Times New Roman" w:cs="Times New Roman"/>
          <w:sz w:val="24"/>
          <w:szCs w:val="24"/>
        </w:rPr>
        <w:t xml:space="preserve"> and MATH 447: </w:t>
      </w:r>
      <w:r w:rsidR="00630D17" w:rsidRPr="00630D17">
        <w:rPr>
          <w:rFonts w:ascii="Times New Roman" w:hAnsi="Times New Roman" w:cs="Times New Roman"/>
          <w:i/>
          <w:sz w:val="24"/>
          <w:szCs w:val="24"/>
        </w:rPr>
        <w:t>Mathematics of Machine Learning</w:t>
      </w:r>
      <w:r w:rsidR="00D6700D">
        <w:rPr>
          <w:rFonts w:ascii="Times New Roman" w:hAnsi="Times New Roman" w:cs="Times New Roman"/>
          <w:sz w:val="24"/>
          <w:szCs w:val="24"/>
        </w:rPr>
        <w:t xml:space="preserve"> as my academic curiosity in studying concepts like linear transformations and matrix factorizations was aroused. </w:t>
      </w:r>
      <w:r w:rsidR="00826341">
        <w:rPr>
          <w:rFonts w:ascii="Times New Roman" w:hAnsi="Times New Roman" w:cs="Times New Roman"/>
          <w:sz w:val="24"/>
          <w:szCs w:val="24"/>
        </w:rPr>
        <w:t>My</w:t>
      </w:r>
      <w:r w:rsidR="00D6700D">
        <w:rPr>
          <w:rFonts w:ascii="Times New Roman" w:hAnsi="Times New Roman" w:cs="Times New Roman"/>
          <w:sz w:val="24"/>
          <w:szCs w:val="24"/>
        </w:rPr>
        <w:t xml:space="preserve"> profound curiosity was sparked when I took some introductory data science courses this year, and I marveled at its infinite possibilities. </w:t>
      </w:r>
    </w:p>
    <w:p w:rsidR="00D6700D" w:rsidRDefault="00D6700D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826341" w:rsidRPr="00826341" w:rsidRDefault="00D6700D" w:rsidP="00826341">
      <w:pPr>
        <w:tabs>
          <w:tab w:val="left" w:pos="2842"/>
        </w:tabs>
        <w:adjustRightInd w:val="0"/>
        <w:snapToGrid w:val="0"/>
        <w:rPr>
          <w:rFonts w:ascii="Times New Roman" w:hAnsi="Times New Roman" w:cs="Times New Roman" w:hint="eastAsia"/>
          <w:color w:val="2E74B5" w:themeColor="accent1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ide from absorbing advanced knowledge at USC, I also look forward to utilizing the abundant research resources provided for undergraduate students. </w:t>
      </w:r>
      <w:r w:rsidR="0085457D">
        <w:rPr>
          <w:rFonts w:ascii="Times New Roman" w:hAnsi="Times New Roman" w:cs="Times New Roman"/>
          <w:sz w:val="24"/>
          <w:szCs w:val="24"/>
        </w:rPr>
        <w:t xml:space="preserve">Among the esteemed scholars at USC, I am most impressed by Professor </w:t>
      </w:r>
      <w:proofErr w:type="spellStart"/>
      <w:r w:rsidR="0085457D">
        <w:rPr>
          <w:rFonts w:ascii="Times New Roman" w:hAnsi="Times New Roman" w:cs="Times New Roman"/>
          <w:sz w:val="24"/>
          <w:szCs w:val="24"/>
        </w:rPr>
        <w:t>Xiaohui</w:t>
      </w:r>
      <w:proofErr w:type="spellEnd"/>
      <w:r w:rsidR="0085457D">
        <w:rPr>
          <w:rFonts w:ascii="Times New Roman" w:hAnsi="Times New Roman" w:cs="Times New Roman"/>
          <w:sz w:val="24"/>
          <w:szCs w:val="24"/>
        </w:rPr>
        <w:t xml:space="preserve"> Chen for his research focus </w:t>
      </w:r>
      <w:bookmarkStart w:id="0" w:name="_GoBack"/>
      <w:bookmarkEnd w:id="0"/>
      <w:r w:rsidR="0085457D">
        <w:rPr>
          <w:rFonts w:ascii="Times New Roman" w:hAnsi="Times New Roman" w:cs="Times New Roman"/>
          <w:sz w:val="24"/>
          <w:szCs w:val="24"/>
        </w:rPr>
        <w:t>on high-dimensional statistics, machine learning, and optimal transport. I would love to learn from Professor Chen and realize my academic potential if admitted.</w:t>
      </w:r>
    </w:p>
    <w:sectPr w:rsidR="00826341" w:rsidRPr="00826341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192F" w:rsidRDefault="0021192F" w:rsidP="0021192F">
      <w:r>
        <w:separator/>
      </w:r>
    </w:p>
  </w:endnote>
  <w:endnote w:type="continuationSeparator" w:id="0">
    <w:p w:rsidR="0021192F" w:rsidRDefault="0021192F" w:rsidP="00211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192F" w:rsidRDefault="0021192F" w:rsidP="0021192F">
      <w:r>
        <w:separator/>
      </w:r>
    </w:p>
  </w:footnote>
  <w:footnote w:type="continuationSeparator" w:id="0">
    <w:p w:rsidR="0021192F" w:rsidRDefault="0021192F" w:rsidP="00211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192F" w:rsidRPr="0021192F" w:rsidRDefault="0021192F" w:rsidP="0021192F">
    <w:pPr>
      <w:rPr>
        <w:rFonts w:ascii="Times New Roman" w:hAnsi="Times New Roman" w:cs="Times New Roman"/>
        <w:color w:val="FF0000"/>
        <w:szCs w:val="21"/>
      </w:rPr>
    </w:pPr>
    <w:r w:rsidRPr="0021192F">
      <w:rPr>
        <w:rFonts w:ascii="Times New Roman" w:hAnsi="Times New Roman" w:cs="Times New Roman"/>
        <w:color w:val="FF0000"/>
        <w:szCs w:val="21"/>
      </w:rPr>
      <w:t>1. Describe how you plan to pursue your academic interests and why you want to explore them at USC specifically. Please feel free to address your first- and second-choice major selections. (Approximately 250 word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MDUxMDU0MDWyMDRQ0lEKTi0uzszPAykwqgUA3uX9zSwAAAA="/>
  </w:docVars>
  <w:rsids>
    <w:rsidRoot w:val="00D14D05"/>
    <w:rsid w:val="00067F97"/>
    <w:rsid w:val="0021192F"/>
    <w:rsid w:val="00630D17"/>
    <w:rsid w:val="007A7CFF"/>
    <w:rsid w:val="007B6F96"/>
    <w:rsid w:val="007F24CC"/>
    <w:rsid w:val="00826341"/>
    <w:rsid w:val="00833591"/>
    <w:rsid w:val="0085457D"/>
    <w:rsid w:val="00884E3C"/>
    <w:rsid w:val="00D14D05"/>
    <w:rsid w:val="00D6700D"/>
    <w:rsid w:val="00F209F2"/>
    <w:rsid w:val="00FB0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554F80"/>
  <w15:chartTrackingRefBased/>
  <w15:docId w15:val="{1335CD84-7EFD-4E56-9C5E-DFE1D2FEE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19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192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19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192F"/>
    <w:rPr>
      <w:sz w:val="18"/>
      <w:szCs w:val="18"/>
    </w:rPr>
  </w:style>
  <w:style w:type="character" w:styleId="a7">
    <w:name w:val="Hyperlink"/>
    <w:basedOn w:val="a0"/>
    <w:uiPriority w:val="99"/>
    <w:unhideWhenUsed/>
    <w:rsid w:val="008263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dcterms:created xsi:type="dcterms:W3CDTF">2023-08-25T07:58:00Z</dcterms:created>
  <dcterms:modified xsi:type="dcterms:W3CDTF">2023-09-05T03:25:00Z</dcterms:modified>
</cp:coreProperties>
</file>